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962547" w14:textId="54E7E57C" w:rsidR="00D03DDF" w:rsidRPr="00093A26" w:rsidRDefault="00BA113D">
      <w:pPr>
        <w:rPr>
          <w:sz w:val="28"/>
          <w:szCs w:val="28"/>
        </w:rPr>
      </w:pPr>
      <w:r w:rsidRPr="00093A26">
        <w:rPr>
          <w:sz w:val="28"/>
          <w:szCs w:val="28"/>
        </w:rPr>
        <w:t>Luto</w:t>
      </w:r>
    </w:p>
    <w:p w14:paraId="5BE318AD" w14:textId="155DF8BF" w:rsidR="00BA113D" w:rsidRPr="00093A26" w:rsidRDefault="00093A26">
      <w:r w:rsidRPr="00093A26">
        <w:t>- O que é</w:t>
      </w:r>
    </w:p>
    <w:p w14:paraId="49989954" w14:textId="4B2C9946" w:rsidR="00093A26" w:rsidRDefault="00093A26" w:rsidP="006D2DA1">
      <w:pPr>
        <w:ind w:firstLine="360"/>
      </w:pPr>
      <w:r w:rsidRPr="00093A26">
        <w:t>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As experiências de perda e luto são muito individuais. Mesmo que a perda desse alguém seja esperada, a pessoa sentir-se-á traumatizada, principalmente se o contexto da morte for envolto em violência</w:t>
      </w:r>
      <w:r w:rsidR="00E74CD8">
        <w:t xml:space="preserve"> </w:t>
      </w:r>
      <w:r w:rsidR="00E74CD8">
        <w:fldChar w:fldCharType="begin" w:fldLock="1"/>
      </w:r>
      <w:r w:rsidR="006D2DA1">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00E74CD8">
        <w:fldChar w:fldCharType="separate"/>
      </w:r>
      <w:r w:rsidR="00E74CD8" w:rsidRPr="00E74CD8">
        <w:rPr>
          <w:noProof/>
        </w:rPr>
        <w:t>(Pop-Jordanova, 2021)</w:t>
      </w:r>
      <w:r w:rsidR="00E74CD8">
        <w:fldChar w:fldCharType="end"/>
      </w:r>
      <w:r w:rsidRPr="00093A26">
        <w:t>.</w:t>
      </w:r>
    </w:p>
    <w:p w14:paraId="0ECEF1AA" w14:textId="76DB419E" w:rsidR="006D2DA1" w:rsidRDefault="006D2DA1" w:rsidP="006D2DA1">
      <w:pPr>
        <w:ind w:firstLine="360"/>
      </w:pPr>
      <w:r>
        <w:t xml:space="preserve">Algumas reações comuns perante o luto incluem </w:t>
      </w:r>
      <w:r w:rsidRPr="006D2DA1">
        <w:t xml:space="preserve">choque, descrença ou negação, </w:t>
      </w:r>
      <w:r>
        <w:t>um elevado</w:t>
      </w:r>
      <w:r w:rsidRPr="006D2DA1">
        <w:t xml:space="preserve"> nível de ansiedade, angústia, raiva, tristeza, ins</w:t>
      </w:r>
      <w:r>
        <w:t>ó</w:t>
      </w:r>
      <w:r w:rsidRPr="006D2DA1">
        <w:t>nia e perda de apetite</w:t>
      </w:r>
      <w:r>
        <w:t xml:space="preserve"> </w:t>
      </w:r>
      <w:r>
        <w:fldChar w:fldCharType="begin" w:fldLock="1"/>
      </w:r>
      <w:r w:rsidR="00945D7B">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fldChar w:fldCharType="separate"/>
      </w:r>
      <w:r w:rsidRPr="006D2DA1">
        <w:rPr>
          <w:noProof/>
        </w:rPr>
        <w:t>(Pop-Jordanova, 2021)</w:t>
      </w:r>
      <w:r>
        <w:fldChar w:fldCharType="end"/>
      </w:r>
      <w:r w:rsidRPr="006D2DA1">
        <w:t>.</w:t>
      </w:r>
    </w:p>
    <w:p w14:paraId="4C069CD0" w14:textId="4C9C9E74" w:rsidR="00650801" w:rsidRPr="00093A26" w:rsidRDefault="00650801" w:rsidP="006D2DA1">
      <w:pPr>
        <w:ind w:firstLine="360"/>
      </w:pPr>
      <w:r w:rsidRPr="00650801">
        <w:t xml:space="preserve">A intensidade e duração </w:t>
      </w:r>
      <w:r>
        <w:t xml:space="preserve">do luto </w:t>
      </w:r>
      <w:r w:rsidRPr="00650801">
        <w:t xml:space="preserve">são determinadas por múltiplas forças, incluindo, </w:t>
      </w:r>
      <w:r w:rsidR="00903110">
        <w:t>nomeadamente</w:t>
      </w:r>
      <w:r w:rsidRPr="00650801">
        <w:t>: a personalidade pr</w:t>
      </w:r>
      <w:r w:rsidR="00903110">
        <w:t>é-</w:t>
      </w:r>
      <w:r w:rsidRPr="00650801">
        <w:t xml:space="preserve">existente do indivíduo, o </w:t>
      </w:r>
      <w:r w:rsidR="00903110">
        <w:t>padrão</w:t>
      </w:r>
      <w:r w:rsidRPr="00650801">
        <w:t xml:space="preserve"> de apego, a composição genética e as </w:t>
      </w:r>
      <w:r w:rsidR="00903110">
        <w:t xml:space="preserve">suas </w:t>
      </w:r>
      <w:r w:rsidRPr="00650801">
        <w:t>vulnerabilidades únicas</w:t>
      </w:r>
      <w:r w:rsidR="00903110">
        <w:t xml:space="preserve">, a </w:t>
      </w:r>
      <w:r w:rsidRPr="00650801">
        <w:t xml:space="preserve">idade e </w:t>
      </w:r>
      <w:r w:rsidR="00903110">
        <w:t xml:space="preserve">nível de </w:t>
      </w:r>
      <w:r w:rsidRPr="00650801">
        <w:t>saúde</w:t>
      </w:r>
      <w:r w:rsidR="00903110">
        <w:t xml:space="preserve">, a </w:t>
      </w:r>
      <w:r w:rsidRPr="00650801">
        <w:t>espiritualidade e identidade cultural</w:t>
      </w:r>
      <w:r w:rsidR="00903110">
        <w:t xml:space="preserve">, o tipo de </w:t>
      </w:r>
      <w:r w:rsidRPr="00650801">
        <w:t xml:space="preserve">apoios e </w:t>
      </w:r>
      <w:r w:rsidR="00903110">
        <w:t xml:space="preserve">quantidade de </w:t>
      </w:r>
      <w:r w:rsidRPr="00650801">
        <w:t>recursos</w:t>
      </w:r>
      <w:r w:rsidR="00903110">
        <w:t xml:space="preserve">, </w:t>
      </w:r>
      <w:r w:rsidRPr="00650801">
        <w:t>o número de perdas</w:t>
      </w:r>
      <w:r w:rsidR="00903110">
        <w:t xml:space="preserve">, </w:t>
      </w:r>
      <w:r w:rsidRPr="00650801">
        <w:t>a natureza do relacionamento (</w:t>
      </w:r>
      <w:r w:rsidR="00903110">
        <w:t xml:space="preserve">se eram próximos ou não), </w:t>
      </w:r>
      <w:r w:rsidRPr="00650801">
        <w:t>a relação (</w:t>
      </w:r>
      <w:r w:rsidR="00903110">
        <w:t xml:space="preserve">a perda de um familiar é indubitavelmente diferente do luto por um mero conhecido) e o </w:t>
      </w:r>
      <w:r w:rsidRPr="00650801">
        <w:t>tipo de perda (</w:t>
      </w:r>
      <w:r w:rsidR="00903110">
        <w:t>se foi repentina ou esperada e antecipada, se surgira de causas naturais ou advém de um homicídio, suicídio ou acidente)</w:t>
      </w:r>
      <w:r w:rsidR="00093171">
        <w:t xml:space="preserve"> </w:t>
      </w:r>
      <w:r w:rsidR="00093171">
        <w:fldChar w:fldCharType="begin" w:fldLock="1"/>
      </w:r>
      <w:r w:rsidR="0013495E">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00093171">
        <w:fldChar w:fldCharType="separate"/>
      </w:r>
      <w:r w:rsidR="00093171" w:rsidRPr="00093171">
        <w:rPr>
          <w:noProof/>
        </w:rPr>
        <w:t>(Zisook &amp; Shear, 2009)</w:t>
      </w:r>
      <w:r w:rsidR="00093171">
        <w:fldChar w:fldCharType="end"/>
      </w:r>
      <w:r w:rsidR="00903110">
        <w:t>.</w:t>
      </w:r>
    </w:p>
    <w:p w14:paraId="3436B782" w14:textId="77777777" w:rsidR="00093A26" w:rsidRPr="00093A26" w:rsidRDefault="00093A26"/>
    <w:p w14:paraId="2E8E5895" w14:textId="375F6D10" w:rsidR="00093A26" w:rsidRPr="00093A26" w:rsidRDefault="00093A26" w:rsidP="00093A26">
      <w:pPr>
        <w:pStyle w:val="ListParagraph"/>
        <w:numPr>
          <w:ilvl w:val="0"/>
          <w:numId w:val="1"/>
        </w:numPr>
      </w:pPr>
      <w:r w:rsidRPr="00093A26">
        <w:t>As cinco fases do luto</w:t>
      </w:r>
    </w:p>
    <w:p w14:paraId="70811217" w14:textId="25F25A1E" w:rsidR="00093A26" w:rsidRDefault="00093A26" w:rsidP="00093A26">
      <w:pPr>
        <w:ind w:firstLine="360"/>
      </w:pPr>
      <w:r w:rsidRPr="00093A26">
        <w:t xml:space="preserve">As experiências de perda e luto </w:t>
      </w:r>
      <w:r>
        <w:t xml:space="preserve">são, sobretudo, individuais, </w:t>
      </w:r>
      <w:r w:rsidR="006D2DA1">
        <w:t>pelo que a intensidade e a duração do luto são altamente variáveis, não apenas no mesmo indivíduo ao longo do tempo ou após perdas diferentes, mas também em diferentes pessoas que lidam com perdas semelhantes</w:t>
      </w:r>
      <w:r w:rsidR="00945D7B">
        <w:t xml:space="preserve"> </w:t>
      </w:r>
      <w:r w:rsidR="00945D7B">
        <w:fldChar w:fldCharType="begin" w:fldLock="1"/>
      </w:r>
      <w:r w:rsidR="00093171">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00945D7B">
        <w:fldChar w:fldCharType="separate"/>
      </w:r>
      <w:r w:rsidR="00945D7B" w:rsidRPr="00945D7B">
        <w:rPr>
          <w:noProof/>
        </w:rPr>
        <w:t>(Zisook &amp; Shear, 2009)</w:t>
      </w:r>
      <w:r w:rsidR="00945D7B">
        <w:fldChar w:fldCharType="end"/>
      </w:r>
      <w:r w:rsidR="006D2DA1">
        <w:t xml:space="preserve">. </w:t>
      </w:r>
      <w:r>
        <w:t xml:space="preserve">  </w:t>
      </w:r>
    </w:p>
    <w:p w14:paraId="5E5567F5" w14:textId="1A05721D" w:rsidR="00093171" w:rsidRDefault="00093171" w:rsidP="00093A26">
      <w:pPr>
        <w:ind w:firstLine="360"/>
      </w:pPr>
      <w:r>
        <w:t xml:space="preserve">Contudo, </w:t>
      </w:r>
      <w:r w:rsidR="00F4412D">
        <w:t xml:space="preserve">e apesar de cada sujeito vivenciar o luto de forma distinto, existem alguns pontos em comum – a sua divisão, segundo  </w:t>
      </w:r>
      <w:r w:rsidR="00F4412D" w:rsidRPr="00F4412D">
        <w:t>Elisabeth Kübler-Ross</w:t>
      </w:r>
      <w:r w:rsidR="00F4412D">
        <w:t>, psiquiatra suíça, em cinco estágios</w:t>
      </w:r>
      <w:r w:rsidR="0013495E">
        <w:t xml:space="preserve"> </w:t>
      </w:r>
      <w:r w:rsidR="0013495E">
        <w:fldChar w:fldCharType="begin" w:fldLock="1"/>
      </w:r>
      <w:r w:rsidR="0013495E">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id":"ITEM-2","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2","issue":"2","issued":{"date-parts":[["2021","10","1"]]},"page":"9-18","publisher":"Walter de Gruyter GmbH","title":"Grief: Aetiology, Symptoms and Management","type":"article-journal","volume":"42"},"uris":["http://www.mendeley.com/documents/?uuid=19d10109-7f59-3c8b-bad9-c7d64e25c578"]},{"id":"ITEM-3","itemData":{"URL":"https://www.healthline.com/health/stages-of-grief","accessed":{"date-parts":[["2023","10","3"]]},"author":[{"dropping-particle":"","family":"Holland","given":"Kimberly","non-dropping-particle":"","parse-names":false,"suffix":""}],"id":"ITEM-3","issued":{"date-parts":[["2023"]]},"title":"The Stages of Grief and What to Expect","type":"webpage"},"uris":["http://www.mendeley.com/documents/?uuid=86efaf31-0049-3604-9b5a-1532058bc673"]},{"id":"ITEM-4","itemData":{"author":[{"dropping-particle":"","family":"Zisook","given":"Sidney","non-dropping-particle":"","parse-names":false,"suffix":""},{"dropping-particle":"","family":"Shear","given":"Katherine","non-dropping-particle":"","parse-names":false,"suffix":""}],"id":"ITEM-4","issued":{"date-parts":[["2009"]]},"title":"Grief and bereavement: what psychiatrists need to know","type":"article-journal"},"uris":["http://www.mendeley.com/documents/?uuid=087afaa9-d5ed-4e50-b538-9551e1df0ead"]}],"mendeley":{"formattedCitation":"(Holland, 2023; Kübler-Ross, 2009; Pop-Jordanova, 2021; Zisook &amp; Shear, 2009)","plainTextFormattedCitation":"(Holland, 2023; Kübler-Ross, 2009; Pop-Jordanova, 2021; Zisook &amp; Shear, 2009)"},"properties":{"noteIndex":0},"schema":"https://github.com/citation-style-language/schema/raw/master/csl-citation.json"}</w:instrText>
      </w:r>
      <w:r w:rsidR="0013495E">
        <w:fldChar w:fldCharType="separate"/>
      </w:r>
      <w:r w:rsidR="0013495E" w:rsidRPr="0013495E">
        <w:rPr>
          <w:noProof/>
        </w:rPr>
        <w:t>(Holland, 2023; Kübler-Ross, 2009; Pop-Jordanova, 2021; Zisook &amp; Shear, 2009)</w:t>
      </w:r>
      <w:r w:rsidR="0013495E">
        <w:fldChar w:fldCharType="end"/>
      </w:r>
      <w:r w:rsidR="00F4412D">
        <w:t>:</w:t>
      </w:r>
    </w:p>
    <w:p w14:paraId="770A6C49" w14:textId="580F9BAC" w:rsidR="00F4412D" w:rsidRDefault="00F4412D" w:rsidP="00093A26">
      <w:pPr>
        <w:ind w:firstLine="360"/>
      </w:pPr>
      <w:r>
        <w:t xml:space="preserve">- Negação e Isolamento – em resposta a uma emoção avassaladora, o indivíduo finge ou pretende que a perda ou mudança não ocorrera; nesta fase, o mundo torna-se sem sentido e opressor, a vida não faz sentido e uma sensação de dormência apodera-se do seu corpo; </w:t>
      </w:r>
    </w:p>
    <w:p w14:paraId="3164D858" w14:textId="5F803199" w:rsidR="00111592" w:rsidRDefault="00111592" w:rsidP="00093A26">
      <w:pPr>
        <w:ind w:firstLine="360"/>
      </w:pPr>
      <w:r>
        <w:t xml:space="preserve">- </w:t>
      </w:r>
      <w:r w:rsidR="004E19E9">
        <w:t>Raiva – surge devido à impossibilidade do Ego manter a negação e o isolamento como um efeito de mascaramento (na medida que esconde muitas das emoções de dor e tristeza que o sujeito carrega); a raiva pode ser redirecionada para outras pessoas (como, por exemplo, para a que padecera), objetos inanimados e para o ambiente externo; junto com a raiva, também podem surgir sentimentos de revolta, inveja e ressentimento; caracteriza-se por uma elevada propensão à instabilidade emocional e a um pensamento puramente irracional;</w:t>
      </w:r>
    </w:p>
    <w:p w14:paraId="764B9B76" w14:textId="7C94C6B7" w:rsidR="004E19E9" w:rsidRPr="00093A26" w:rsidRDefault="004E19E9" w:rsidP="00093A26">
      <w:pPr>
        <w:ind w:firstLine="360"/>
        <w:rPr>
          <w:lang w:val="pt-BR"/>
        </w:rPr>
      </w:pPr>
      <w:r>
        <w:t>- Barganha</w:t>
      </w:r>
    </w:p>
    <w:sectPr w:rsidR="004E19E9" w:rsidRPr="00093A2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11829"/>
    <w:multiLevelType w:val="hybridMultilevel"/>
    <w:tmpl w:val="F08E2B8A"/>
    <w:lvl w:ilvl="0" w:tplc="1536FB36">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1105166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AwMrC0NDI0MzUwMTVQ0lEKTi0uzszPAykwqgUAIuwgDCwAAAA="/>
  </w:docVars>
  <w:rsids>
    <w:rsidRoot w:val="00BA113D"/>
    <w:rsid w:val="00093171"/>
    <w:rsid w:val="00093A26"/>
    <w:rsid w:val="000E3C07"/>
    <w:rsid w:val="000E4CA1"/>
    <w:rsid w:val="00111592"/>
    <w:rsid w:val="0013495E"/>
    <w:rsid w:val="004E19E9"/>
    <w:rsid w:val="00650801"/>
    <w:rsid w:val="006D2DA1"/>
    <w:rsid w:val="00852048"/>
    <w:rsid w:val="00903110"/>
    <w:rsid w:val="00945D7B"/>
    <w:rsid w:val="00A65BDE"/>
    <w:rsid w:val="00A81586"/>
    <w:rsid w:val="00BA113D"/>
    <w:rsid w:val="00BF5DEA"/>
    <w:rsid w:val="00D03DDF"/>
    <w:rsid w:val="00E74CD8"/>
    <w:rsid w:val="00F4412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E73037"/>
  <w15:chartTrackingRefBased/>
  <w15:docId w15:val="{7B9BA637-D23E-4661-8E85-981E85D95F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pt-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93A2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7CF866-CAAD-4DFB-A8FB-9AD8EBB3F3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2</TotalTime>
  <Pages>1</Pages>
  <Words>2047</Words>
  <Characters>11670</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3</cp:revision>
  <dcterms:created xsi:type="dcterms:W3CDTF">2023-10-03T15:36:00Z</dcterms:created>
  <dcterms:modified xsi:type="dcterms:W3CDTF">2023-10-03T1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pa</vt:lpwstr>
  </property>
  <property fmtid="{D5CDD505-2E9C-101B-9397-08002B2CF9AE}" pid="4" name="Mendeley Unique User Id_1">
    <vt:lpwstr>526a7f6d-a150-3812-b1a1-d5dcf95024c0</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